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49726C0D" w14:textId="77777777" w:rsidR="00136F60" w:rsidRDefault="00136F60"/>
    <w:p w14:paraId="45A8190C" w14:textId="77777777" w:rsidR="00136F60" w:rsidRDefault="00603880">
      <w:pPr>
        <w:pStyle w:val="Ttulo"/>
      </w:pPr>
      <w:bookmarkStart w:id="0" w:name="_ompjh2uazsry" w:colFirst="0" w:colLast="0"/>
      <w:bookmarkEnd w:id="0"/>
      <w:r>
        <w:t>This is a title</w:t>
      </w:r>
      <w:bookmarkStart w:id="1" w:name="_GoBack"/>
      <w:bookmarkEnd w:id="1"/>
    </w:p>
    <w:p w14:paraId="5CD5B188" w14:textId="77777777" w:rsidR="00136F60" w:rsidRDefault="00603880">
      <w:pPr>
        <w:pStyle w:val="Subttulo"/>
      </w:pPr>
      <w:bookmarkStart w:id="2" w:name="_1sp2fbawkmud" w:colFirst="0" w:colLast="0"/>
      <w:bookmarkEnd w:id="2"/>
      <w:r>
        <w:t>To use this letterhead just make a copy of this document and all the formatting will be exported.</w:t>
      </w:r>
    </w:p>
    <w:p w14:paraId="0D0895E3" w14:textId="77777777" w:rsidR="00136F60" w:rsidRDefault="00603880">
      <w:pPr>
        <w:pStyle w:val="Ttulo"/>
      </w:pPr>
      <w:bookmarkStart w:id="3" w:name="_e502i9k2bd9" w:colFirst="0" w:colLast="0"/>
      <w:bookmarkEnd w:id="3"/>
      <w:r>
        <w:rPr>
          <w:noProof/>
        </w:rPr>
        <w:drawing>
          <wp:inline distT="114300" distB="114300" distL="114300" distR="114300" wp14:anchorId="6E46643B" wp14:editId="1D80154F">
            <wp:extent cx="3343275" cy="1671638"/>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6"/>
                    <a:srcRect t="8262" r="69871" b="64957"/>
                    <a:stretch>
                      <a:fillRect/>
                    </a:stretch>
                  </pic:blipFill>
                  <pic:spPr>
                    <a:xfrm>
                      <a:off x="0" y="0"/>
                      <a:ext cx="3343275" cy="1671638"/>
                    </a:xfrm>
                    <a:prstGeom prst="rect">
                      <a:avLst/>
                    </a:prstGeom>
                    <a:ln/>
                  </pic:spPr>
                </pic:pic>
              </a:graphicData>
            </a:graphic>
          </wp:inline>
        </w:drawing>
      </w:r>
    </w:p>
    <w:p w14:paraId="1D6AD306" w14:textId="77777777" w:rsidR="00136F60" w:rsidRDefault="00603880">
      <w:pPr>
        <w:pStyle w:val="Subttulo"/>
      </w:pPr>
      <w:bookmarkStart w:id="4" w:name="_z0ekpsqwo4ss" w:colFirst="0" w:colLast="0"/>
      <w:bookmarkEnd w:id="4"/>
      <w:r>
        <w:t xml:space="preserve">This template is for online and offline use. Feel free to download it and make edits on MS Word </w:t>
      </w:r>
    </w:p>
    <w:p w14:paraId="262E5171" w14:textId="77777777" w:rsidR="00136F60" w:rsidRDefault="00603880">
      <w:pPr>
        <w:pStyle w:val="Ttulo1"/>
      </w:pPr>
      <w:bookmarkStart w:id="5" w:name="_jt2tm0muniiv" w:colFirst="0" w:colLast="0"/>
      <w:bookmarkEnd w:id="5"/>
      <w:r>
        <w:t>[Heading 1]</w:t>
      </w:r>
    </w:p>
    <w:p w14:paraId="59F721BC" w14:textId="77777777" w:rsidR="00136F60" w:rsidRDefault="00603880">
      <w:r>
        <w:t>Lorem ipsum dolor sit amet, consectetur adipiscing elit, sed do eiusmod tempor incididunt ut labore et dolore magna aliqua. Ut enim ad minim veniam</w:t>
      </w:r>
      <w:r>
        <w:t xml:space="preserve">, quis nostrud exercitation ullamco laboris nisi ut aliquip ex ea commodo consequat. </w:t>
      </w:r>
    </w:p>
    <w:p w14:paraId="78D60049" w14:textId="77777777" w:rsidR="00136F60" w:rsidRDefault="00136F60"/>
    <w:p w14:paraId="44D5EC4D" w14:textId="77777777" w:rsidR="00136F60" w:rsidRDefault="00603880">
      <w:pPr>
        <w:pStyle w:val="Subttulo"/>
      </w:pPr>
      <w:bookmarkStart w:id="6" w:name="_f747u4wjvth" w:colFirst="0" w:colLast="0"/>
      <w:bookmarkEnd w:id="6"/>
      <w:r>
        <w:t xml:space="preserve">Use the heading option to create headings instead of making the font bigger. </w:t>
      </w:r>
    </w:p>
    <w:p w14:paraId="5DD72282" w14:textId="77777777" w:rsidR="00136F60" w:rsidRDefault="00603880">
      <w:pPr>
        <w:pStyle w:val="Ttulo2"/>
      </w:pPr>
      <w:bookmarkStart w:id="7" w:name="_z4a8f9drpc2w" w:colFirst="0" w:colLast="0"/>
      <w:bookmarkEnd w:id="7"/>
      <w:r>
        <w:t>[Heading 2]</w:t>
      </w:r>
    </w:p>
    <w:p w14:paraId="2153BB95" w14:textId="77777777" w:rsidR="00136F60" w:rsidRDefault="00603880">
      <w:r>
        <w:rPr>
          <w:noProof/>
        </w:rPr>
        <w:drawing>
          <wp:inline distT="114300" distB="114300" distL="114300" distR="114300" wp14:anchorId="55BE4480" wp14:editId="7F56C34E">
            <wp:extent cx="5943600" cy="857250"/>
            <wp:effectExtent l="0" t="0" r="0" b="0"/>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7"/>
                    <a:srcRect t="7692" b="66666"/>
                    <a:stretch>
                      <a:fillRect/>
                    </a:stretch>
                  </pic:blipFill>
                  <pic:spPr>
                    <a:xfrm>
                      <a:off x="0" y="0"/>
                      <a:ext cx="5943600" cy="857250"/>
                    </a:xfrm>
                    <a:prstGeom prst="rect">
                      <a:avLst/>
                    </a:prstGeom>
                    <a:ln/>
                  </pic:spPr>
                </pic:pic>
              </a:graphicData>
            </a:graphic>
          </wp:inline>
        </w:drawing>
      </w:r>
    </w:p>
    <w:p w14:paraId="244FFB41" w14:textId="77777777" w:rsidR="00136F60" w:rsidRDefault="00603880">
      <w:pPr>
        <w:pStyle w:val="Ttulo3"/>
      </w:pPr>
      <w:bookmarkStart w:id="8" w:name="_2upmlp7tvdy1" w:colFirst="0" w:colLast="0"/>
      <w:bookmarkEnd w:id="8"/>
      <w:r>
        <w:lastRenderedPageBreak/>
        <w:t>This is a letter example</w:t>
      </w:r>
    </w:p>
    <w:p w14:paraId="2B66A1F7" w14:textId="77777777" w:rsidR="00136F60" w:rsidRDefault="00136F60"/>
    <w:p w14:paraId="1B6040CC" w14:textId="77777777" w:rsidR="00136F60" w:rsidRDefault="00603880">
      <w:r>
        <w:t>Jane Smith</w:t>
      </w:r>
    </w:p>
    <w:p w14:paraId="56A29133" w14:textId="77777777" w:rsidR="00136F60" w:rsidRDefault="00603880">
      <w:r>
        <w:t>Director, Human Resources</w:t>
      </w:r>
    </w:p>
    <w:p w14:paraId="35A9291F" w14:textId="77777777" w:rsidR="00136F60" w:rsidRDefault="00603880">
      <w:r>
        <w:t>Fit Living</w:t>
      </w:r>
    </w:p>
    <w:p w14:paraId="359B4AB3" w14:textId="77777777" w:rsidR="00136F60" w:rsidRDefault="00603880">
      <w:r>
        <w:t>123</w:t>
      </w:r>
      <w:r>
        <w:t xml:space="preserve"> Business Rd.</w:t>
      </w:r>
    </w:p>
    <w:p w14:paraId="218D96F6" w14:textId="77777777" w:rsidR="00136F60" w:rsidRDefault="00603880">
      <w:r>
        <w:t>Business City, NY 54321</w:t>
      </w:r>
    </w:p>
    <w:p w14:paraId="4FE51E5A" w14:textId="77777777" w:rsidR="00136F60" w:rsidRDefault="00136F60"/>
    <w:p w14:paraId="23CA4B5F" w14:textId="77777777" w:rsidR="00136F60" w:rsidRDefault="00603880">
      <w:pPr>
        <w:rPr>
          <w:b/>
        </w:rPr>
      </w:pPr>
      <w:r>
        <w:rPr>
          <w:b/>
        </w:rPr>
        <w:t>Dear Ms. Smith:</w:t>
      </w:r>
    </w:p>
    <w:p w14:paraId="22BA4BD6" w14:textId="77777777" w:rsidR="00136F60" w:rsidRDefault="00136F60"/>
    <w:p w14:paraId="5FFC1FCA" w14:textId="77777777" w:rsidR="00136F60" w:rsidRDefault="00603880">
      <w:r>
        <w:t>I’m writing to apply for the position of Social Media Manager for Fit Living, as advertised on your website careers page. I have three years of experience as a Social Media Assistant for Young Living,</w:t>
      </w:r>
      <w:r>
        <w:t xml:space="preserve"> and I believe I am ready to move up to the manager position.</w:t>
      </w:r>
    </w:p>
    <w:p w14:paraId="665C7A6C" w14:textId="77777777" w:rsidR="00136F60" w:rsidRDefault="00136F60"/>
    <w:p w14:paraId="04D16C9C" w14:textId="77777777" w:rsidR="00136F60" w:rsidRDefault="00603880">
      <w:r>
        <w:t>In your job posting, you mention that you want to hire a Social Media Manager who understands the Internet and social media trends. During my time at Young Living, I was given the responsibilit</w:t>
      </w:r>
      <w:r>
        <w:t>y of increasing follower numbers on Instagram. I explained to my manager that I would be happy to do so and that I would also work hard to increase follower participation because engagement has become an important metric.</w:t>
      </w:r>
    </w:p>
    <w:p w14:paraId="71405B4F" w14:textId="77777777" w:rsidR="00136F60" w:rsidRDefault="00136F60"/>
    <w:p w14:paraId="4CFBE035" w14:textId="77777777" w:rsidR="00136F60" w:rsidRDefault="00603880">
      <w:r>
        <w:t>Within six months, I increased ou</w:t>
      </w:r>
      <w:r>
        <w:t>r followers by over 50 percent and increased engagement by 400 percent. I’m very proud of that accomplishment. Currently, I’m working to build a following with the best influencers in our niche.</w:t>
      </w:r>
    </w:p>
    <w:p w14:paraId="75D52A7E" w14:textId="77777777" w:rsidR="00136F60" w:rsidRDefault="00136F60"/>
    <w:p w14:paraId="0DCC0A6E" w14:textId="77777777" w:rsidR="00136F60" w:rsidRDefault="00603880">
      <w:r>
        <w:t>When I saw the job opening, I knew it was the perfect opport</w:t>
      </w:r>
      <w:r>
        <w:t>unity to offer you both my social media marketing skills and people skills. I’ve included my resume so you can learn more about my educational background and all of my work experience. Thank you for your time and consideration.</w:t>
      </w:r>
    </w:p>
    <w:p w14:paraId="67B8CBBD" w14:textId="77777777" w:rsidR="00136F60" w:rsidRDefault="00136F60"/>
    <w:p w14:paraId="376D1130" w14:textId="77777777" w:rsidR="00136F60" w:rsidRDefault="00603880">
      <w:r>
        <w:t>Please feel free to email me or call my cell phone at 555-555-5555. I hope to hear from you soon.</w:t>
      </w:r>
    </w:p>
    <w:p w14:paraId="6E393E1E" w14:textId="77777777" w:rsidR="00136F60" w:rsidRDefault="00603880">
      <w:r>
        <w:t>Sincerely,</w:t>
      </w:r>
    </w:p>
    <w:p w14:paraId="25110361" w14:textId="77777777" w:rsidR="00136F60" w:rsidRDefault="00136F60"/>
    <w:p w14:paraId="18BB6B18" w14:textId="77777777" w:rsidR="00136F60" w:rsidRDefault="00136F60"/>
    <w:p w14:paraId="69083CCD" w14:textId="77777777" w:rsidR="00136F60" w:rsidRDefault="00603880">
      <w:r>
        <w:t>_________________________________</w:t>
      </w:r>
    </w:p>
    <w:p w14:paraId="7C117071" w14:textId="77777777" w:rsidR="00136F60" w:rsidRDefault="00603880">
      <w:r>
        <w:t>Your Signature (hard copy letter)</w:t>
      </w:r>
    </w:p>
    <w:p w14:paraId="44139570" w14:textId="77777777" w:rsidR="00136F60" w:rsidRDefault="00603880">
      <w:r>
        <w:t>Joseph Q. Applicant</w:t>
      </w:r>
    </w:p>
    <w:p w14:paraId="3E58C33A" w14:textId="77777777" w:rsidR="00136F60" w:rsidRDefault="00136F60"/>
    <w:sectPr w:rsidR="00136F60">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460E1A" w14:textId="77777777" w:rsidR="00603880" w:rsidRDefault="00603880">
      <w:pPr>
        <w:spacing w:line="240" w:lineRule="auto"/>
      </w:pPr>
      <w:r>
        <w:separator/>
      </w:r>
    </w:p>
  </w:endnote>
  <w:endnote w:type="continuationSeparator" w:id="0">
    <w:p w14:paraId="7ADAEC4C" w14:textId="77777777" w:rsidR="00603880" w:rsidRDefault="0060388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Raleway">
    <w:panose1 w:val="020B0503030101060003"/>
    <w:charset w:val="00"/>
    <w:family w:val="swiss"/>
    <w:pitch w:val="variable"/>
    <w:sig w:usb0="A00002FF" w:usb1="5000205B" w:usb2="00000000" w:usb3="00000000" w:csb0="00000097"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A2D9C3" w14:textId="77777777" w:rsidR="00370EC2" w:rsidRDefault="00370EC2">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1A40B5" w14:textId="77777777" w:rsidR="00136F60" w:rsidRDefault="00603880">
    <w:pPr>
      <w:jc w:val="center"/>
      <w:rPr>
        <w:rFonts w:ascii="Raleway" w:eastAsia="Raleway" w:hAnsi="Raleway" w:cs="Raleway"/>
        <w:sz w:val="18"/>
        <w:szCs w:val="18"/>
      </w:rPr>
    </w:pPr>
    <w:r>
      <w:rPr>
        <w:noProof/>
      </w:rPr>
      <w:drawing>
        <wp:anchor distT="114300" distB="114300" distL="114300" distR="114300" simplePos="0" relativeHeight="251659264" behindDoc="0" locked="0" layoutInCell="1" hidden="0" allowOverlap="1" wp14:anchorId="78A37BFF" wp14:editId="32D8DC66">
          <wp:simplePos x="0" y="0"/>
          <wp:positionH relativeFrom="column">
            <wp:posOffset>319087</wp:posOffset>
          </wp:positionH>
          <wp:positionV relativeFrom="paragraph">
            <wp:posOffset>19051</wp:posOffset>
          </wp:positionV>
          <wp:extent cx="5300663" cy="212366"/>
          <wp:effectExtent l="0" t="0" r="0" b="0"/>
          <wp:wrapSquare wrapText="bothSides" distT="114300" distB="114300" distL="114300" distR="11430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5300663" cy="212366"/>
                  </a:xfrm>
                  <a:prstGeom prst="rect">
                    <a:avLst/>
                  </a:prstGeom>
                  <a:ln/>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EFCA4C" w14:textId="77777777" w:rsidR="00370EC2" w:rsidRDefault="00370EC2">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0C1921E" w14:textId="77777777" w:rsidR="00603880" w:rsidRDefault="00603880">
      <w:pPr>
        <w:spacing w:line="240" w:lineRule="auto"/>
      </w:pPr>
      <w:r>
        <w:separator/>
      </w:r>
    </w:p>
  </w:footnote>
  <w:footnote w:type="continuationSeparator" w:id="0">
    <w:p w14:paraId="44C701C0" w14:textId="77777777" w:rsidR="00603880" w:rsidRDefault="0060388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3C3EE" w14:textId="77777777" w:rsidR="00370EC2" w:rsidRDefault="00370EC2">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7A808" w14:textId="77777777" w:rsidR="00136F60" w:rsidRDefault="00603880">
    <w:pPr>
      <w:jc w:val="right"/>
      <w:rPr>
        <w:rFonts w:ascii="Raleway" w:eastAsia="Raleway" w:hAnsi="Raleway" w:cs="Raleway"/>
        <w:sz w:val="20"/>
        <w:szCs w:val="20"/>
      </w:rPr>
    </w:pPr>
    <w:r>
      <w:pict w14:anchorId="4B01EA98">
        <v:rect id="_x0000_i1025" style="width:0;height:1.5pt" o:hralign="center" o:hrstd="t" o:hr="t" fillcolor="#a0a0a0" stroked="f"/>
      </w:pict>
    </w:r>
  </w:p>
  <w:p w14:paraId="23362EAC" w14:textId="77777777" w:rsidR="00136F60" w:rsidRDefault="00603880">
    <w:pPr>
      <w:jc w:val="right"/>
      <w:rPr>
        <w:rFonts w:ascii="Raleway" w:eastAsia="Raleway" w:hAnsi="Raleway" w:cs="Raleway"/>
        <w:b/>
        <w:sz w:val="20"/>
        <w:szCs w:val="20"/>
      </w:rPr>
    </w:pPr>
    <w:r>
      <w:rPr>
        <w:noProof/>
      </w:rPr>
      <w:drawing>
        <wp:anchor distT="114300" distB="114300" distL="114300" distR="114300" simplePos="0" relativeHeight="251658240" behindDoc="0" locked="0" layoutInCell="1" hidden="0" allowOverlap="1" wp14:anchorId="2391A083" wp14:editId="54E06AA5">
          <wp:simplePos x="0" y="0"/>
          <wp:positionH relativeFrom="column">
            <wp:posOffset>0</wp:posOffset>
          </wp:positionH>
          <wp:positionV relativeFrom="paragraph">
            <wp:posOffset>173355</wp:posOffset>
          </wp:positionV>
          <wp:extent cx="2109788" cy="485097"/>
          <wp:effectExtent l="0" t="0" r="5080" b="0"/>
          <wp:wrapSquare wrapText="bothSides" distT="114300" distB="114300" distL="114300" distR="114300"/>
          <wp:docPr id="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2109788" cy="485097"/>
                  </a:xfrm>
                  <a:prstGeom prst="rect">
                    <a:avLst/>
                  </a:prstGeom>
                  <a:ln/>
                </pic:spPr>
              </pic:pic>
            </a:graphicData>
          </a:graphic>
        </wp:anchor>
      </w:drawing>
    </w:r>
  </w:p>
  <w:p w14:paraId="70A9484F" w14:textId="77777777" w:rsidR="00136F60" w:rsidRDefault="00603880">
    <w:pPr>
      <w:jc w:val="right"/>
      <w:rPr>
        <w:b/>
        <w:sz w:val="18"/>
        <w:szCs w:val="18"/>
      </w:rPr>
    </w:pPr>
    <w:r>
      <w:rPr>
        <w:b/>
        <w:sz w:val="18"/>
        <w:szCs w:val="18"/>
      </w:rPr>
      <w:t>Stratton Hospitality LLC</w:t>
    </w:r>
  </w:p>
  <w:p w14:paraId="2947F803" w14:textId="77777777" w:rsidR="00136F60" w:rsidRDefault="00603880">
    <w:pPr>
      <w:jc w:val="right"/>
      <w:rPr>
        <w:sz w:val="18"/>
        <w:szCs w:val="18"/>
      </w:rPr>
    </w:pPr>
    <w:r>
      <w:rPr>
        <w:sz w:val="18"/>
        <w:szCs w:val="18"/>
      </w:rPr>
      <w:t xml:space="preserve">7030 Nw 2 Ave </w:t>
    </w:r>
  </w:p>
  <w:p w14:paraId="49024190" w14:textId="77777777" w:rsidR="00136F60" w:rsidRDefault="00603880">
    <w:pPr>
      <w:jc w:val="right"/>
      <w:rPr>
        <w:sz w:val="18"/>
        <w:szCs w:val="18"/>
      </w:rPr>
    </w:pPr>
    <w:r>
      <w:rPr>
        <w:sz w:val="18"/>
        <w:szCs w:val="18"/>
      </w:rPr>
      <w:t>Miami, FL 33150</w:t>
    </w:r>
  </w:p>
  <w:p w14:paraId="769A0D2C" w14:textId="77777777" w:rsidR="00136F60" w:rsidRDefault="00603880">
    <w:pPr>
      <w:jc w:val="right"/>
      <w:rPr>
        <w:sz w:val="18"/>
        <w:szCs w:val="18"/>
      </w:rPr>
    </w:pPr>
    <w:r>
      <w:rPr>
        <w:sz w:val="18"/>
        <w:szCs w:val="18"/>
      </w:rPr>
      <w:t>(305) 204-2279</w:t>
    </w:r>
  </w:p>
  <w:p w14:paraId="0EF8455A" w14:textId="77777777" w:rsidR="00136F60" w:rsidRDefault="00603880">
    <w:pPr>
      <w:jc w:val="right"/>
      <w:rPr>
        <w:rFonts w:ascii="Raleway" w:eastAsia="Raleway" w:hAnsi="Raleway" w:cs="Raleway"/>
        <w:sz w:val="20"/>
        <w:szCs w:val="20"/>
      </w:rPr>
    </w:pPr>
    <w:r>
      <w:pict w14:anchorId="1666965F">
        <v:rect id="_x0000_i1026" style="width:0;height:1.5pt" o:hralign="center" o:hrstd="t" o:hr="t" fillcolor="#a0a0a0" stroked="f"/>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BF94CD" w14:textId="77777777" w:rsidR="00370EC2" w:rsidRDefault="00370EC2">
    <w:pPr>
      <w:pStyle w:val="Encabezad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E3NLAwMrE0MTM2MzJT0lEKTi0uzszPAykwrAUAhKBW2SwAAAA="/>
  </w:docVars>
  <w:rsids>
    <w:rsidRoot w:val="00136F60"/>
    <w:rsid w:val="00136F60"/>
    <w:rsid w:val="00370EC2"/>
    <w:rsid w:val="00603880"/>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947F54"/>
  <w15:docId w15:val="{DB9E8604-58B0-4607-80AA-01FD71C02E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1"/>
        <w:szCs w:val="21"/>
        <w:highlight w:val="white"/>
        <w:lang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uiPriority w:val="9"/>
    <w:qFormat/>
    <w:pPr>
      <w:keepNext/>
      <w:keepLines/>
      <w:spacing w:before="400" w:after="120"/>
      <w:outlineLvl w:val="0"/>
    </w:pPr>
    <w:rPr>
      <w:b/>
      <w:sz w:val="40"/>
      <w:szCs w:val="40"/>
    </w:rPr>
  </w:style>
  <w:style w:type="paragraph" w:styleId="Ttulo2">
    <w:name w:val="heading 2"/>
    <w:basedOn w:val="Normal"/>
    <w:next w:val="Normal"/>
    <w:uiPriority w:val="9"/>
    <w:unhideWhenUsed/>
    <w:qFormat/>
    <w:pPr>
      <w:keepNext/>
      <w:keepLines/>
      <w:spacing w:before="360" w:after="120"/>
      <w:outlineLvl w:val="1"/>
    </w:pPr>
    <w:rPr>
      <w:b/>
      <w:sz w:val="32"/>
      <w:szCs w:val="32"/>
    </w:rPr>
  </w:style>
  <w:style w:type="paragraph" w:styleId="Ttulo3">
    <w:name w:val="heading 3"/>
    <w:basedOn w:val="Normal"/>
    <w:next w:val="Normal"/>
    <w:uiPriority w:val="9"/>
    <w:unhideWhenUsed/>
    <w:qFormat/>
    <w:pPr>
      <w:keepNext/>
      <w:keepLines/>
      <w:spacing w:before="320" w:after="80"/>
      <w:outlineLvl w:val="2"/>
    </w:pPr>
    <w:rPr>
      <w:b/>
      <w:color w:val="434343"/>
      <w:sz w:val="28"/>
      <w:szCs w:val="28"/>
    </w:rPr>
  </w:style>
  <w:style w:type="paragraph" w:styleId="Ttulo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Ttulo5">
    <w:name w:val="heading 5"/>
    <w:basedOn w:val="Normal"/>
    <w:next w:val="Normal"/>
    <w:uiPriority w:val="9"/>
    <w:semiHidden/>
    <w:unhideWhenUsed/>
    <w:qFormat/>
    <w:pPr>
      <w:keepNext/>
      <w:keepLines/>
      <w:spacing w:before="240" w:after="80"/>
      <w:outlineLvl w:val="4"/>
    </w:pPr>
    <w:rPr>
      <w:color w:val="666666"/>
      <w:sz w:val="22"/>
      <w:szCs w:val="22"/>
    </w:rPr>
  </w:style>
  <w:style w:type="paragraph" w:styleId="Ttulo6">
    <w:name w:val="heading 6"/>
    <w:basedOn w:val="Normal"/>
    <w:next w:val="Normal"/>
    <w:uiPriority w:val="9"/>
    <w:semiHidden/>
    <w:unhideWhenUsed/>
    <w:qFormat/>
    <w:pPr>
      <w:keepNext/>
      <w:keepLines/>
      <w:spacing w:before="240" w:after="80"/>
      <w:outlineLvl w:val="5"/>
    </w:pPr>
    <w:rPr>
      <w:i/>
      <w:color w:val="666666"/>
      <w:sz w:val="22"/>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Ttulo">
    <w:name w:val="Title"/>
    <w:basedOn w:val="Normal"/>
    <w:next w:val="Normal"/>
    <w:uiPriority w:val="10"/>
    <w:qFormat/>
    <w:pPr>
      <w:keepNext/>
      <w:keepLines/>
      <w:spacing w:after="60"/>
    </w:pPr>
    <w:rPr>
      <w:sz w:val="52"/>
      <w:szCs w:val="52"/>
    </w:rPr>
  </w:style>
  <w:style w:type="paragraph" w:styleId="Subttulo">
    <w:name w:val="Subtitle"/>
    <w:basedOn w:val="Normal"/>
    <w:next w:val="Normal"/>
    <w:uiPriority w:val="11"/>
    <w:qFormat/>
    <w:pPr>
      <w:keepNext/>
      <w:keepLines/>
      <w:spacing w:after="320"/>
    </w:pPr>
    <w:rPr>
      <w:color w:val="666666"/>
      <w:sz w:val="30"/>
      <w:szCs w:val="30"/>
    </w:rPr>
  </w:style>
  <w:style w:type="paragraph" w:styleId="Encabezado">
    <w:name w:val="header"/>
    <w:basedOn w:val="Normal"/>
    <w:link w:val="EncabezadoCar"/>
    <w:uiPriority w:val="99"/>
    <w:unhideWhenUsed/>
    <w:rsid w:val="00370EC2"/>
    <w:pPr>
      <w:tabs>
        <w:tab w:val="center" w:pos="4513"/>
        <w:tab w:val="right" w:pos="9026"/>
      </w:tabs>
      <w:spacing w:line="240" w:lineRule="auto"/>
    </w:pPr>
  </w:style>
  <w:style w:type="character" w:customStyle="1" w:styleId="EncabezadoCar">
    <w:name w:val="Encabezado Car"/>
    <w:basedOn w:val="Fuentedeprrafopredeter"/>
    <w:link w:val="Encabezado"/>
    <w:uiPriority w:val="99"/>
    <w:rsid w:val="00370EC2"/>
  </w:style>
  <w:style w:type="paragraph" w:styleId="Piedepgina">
    <w:name w:val="footer"/>
    <w:basedOn w:val="Normal"/>
    <w:link w:val="PiedepginaCar"/>
    <w:uiPriority w:val="99"/>
    <w:unhideWhenUsed/>
    <w:rsid w:val="00370EC2"/>
    <w:pPr>
      <w:tabs>
        <w:tab w:val="center" w:pos="4513"/>
        <w:tab w:val="right" w:pos="9026"/>
      </w:tabs>
      <w:spacing w:line="240" w:lineRule="auto"/>
    </w:pPr>
  </w:style>
  <w:style w:type="character" w:customStyle="1" w:styleId="PiedepginaCar">
    <w:name w:val="Pie de página Car"/>
    <w:basedOn w:val="Fuentedeprrafopredeter"/>
    <w:link w:val="Piedepgina"/>
    <w:uiPriority w:val="99"/>
    <w:rsid w:val="00370E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2.xml"/><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310</Words>
  <Characters>1772</Characters>
  <Application>Microsoft Office Word</Application>
  <DocSecurity>0</DocSecurity>
  <Lines>14</Lines>
  <Paragraphs>4</Paragraphs>
  <ScaleCrop>false</ScaleCrop>
  <Company/>
  <LinksUpToDate>false</LinksUpToDate>
  <CharactersWithSpaces>20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dgard Calero</cp:lastModifiedBy>
  <cp:revision>2</cp:revision>
  <dcterms:created xsi:type="dcterms:W3CDTF">2020-01-28T18:47:00Z</dcterms:created>
  <dcterms:modified xsi:type="dcterms:W3CDTF">2020-01-28T18:47:00Z</dcterms:modified>
</cp:coreProperties>
</file>